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502" w:rsidRPr="00671502" w:rsidRDefault="00671502" w:rsidP="00671502">
      <w:pPr>
        <w:shd w:val="clear" w:color="auto" w:fill="FFFFFF"/>
        <w:spacing w:before="84" w:after="100" w:afterAutospacing="1" w:line="312" w:lineRule="atLeast"/>
        <w:jc w:val="both"/>
        <w:outlineLvl w:val="0"/>
        <w:rPr>
          <w:rFonts w:ascii="Helvetica" w:eastAsia="Times New Roman" w:hAnsi="Helvetica" w:cs="Times New Roman"/>
          <w:color w:val="610B38"/>
          <w:kern w:val="36"/>
          <w:sz w:val="49"/>
          <w:szCs w:val="49"/>
        </w:rPr>
      </w:pPr>
      <w:r w:rsidRPr="00671502">
        <w:rPr>
          <w:rFonts w:ascii="Helvetica" w:eastAsia="Times New Roman" w:hAnsi="Helvetica" w:cs="Times New Roman"/>
          <w:color w:val="610B38"/>
          <w:kern w:val="36"/>
          <w:sz w:val="49"/>
          <w:szCs w:val="49"/>
        </w:rPr>
        <w:t>Views in SQL</w:t>
      </w:r>
    </w:p>
    <w:p w:rsidR="00671502" w:rsidRPr="00671502" w:rsidRDefault="00671502" w:rsidP="00671502">
      <w:pPr>
        <w:numPr>
          <w:ilvl w:val="0"/>
          <w:numId w:val="1"/>
        </w:numPr>
        <w:shd w:val="clear" w:color="auto" w:fill="FFFFFF"/>
        <w:spacing w:before="67" w:after="100" w:afterAutospacing="1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</w:rPr>
        <w:t>Views in SQL are considered as a virtual table. A view also contains rows and columns.</w:t>
      </w:r>
    </w:p>
    <w:p w:rsidR="00671502" w:rsidRPr="00671502" w:rsidRDefault="00671502" w:rsidP="00671502">
      <w:pPr>
        <w:numPr>
          <w:ilvl w:val="0"/>
          <w:numId w:val="1"/>
        </w:numPr>
        <w:shd w:val="clear" w:color="auto" w:fill="FFFFFF"/>
        <w:spacing w:before="67" w:after="100" w:afterAutospacing="1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</w:rPr>
        <w:t>To create the view, we can select the fields from one or more tables present in the database.</w:t>
      </w:r>
    </w:p>
    <w:p w:rsidR="00671502" w:rsidRDefault="00671502" w:rsidP="00671502">
      <w:pPr>
        <w:numPr>
          <w:ilvl w:val="0"/>
          <w:numId w:val="1"/>
        </w:numPr>
        <w:shd w:val="clear" w:color="auto" w:fill="FFFFFF"/>
        <w:spacing w:before="67" w:after="100" w:afterAutospacing="1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</w:rPr>
        <w:t>A view can either have specific rows based on certain condition or all the rows of a table.</w:t>
      </w:r>
    </w:p>
    <w:p w:rsidR="00671502" w:rsidRPr="00671502" w:rsidRDefault="00671502" w:rsidP="00671502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7"/>
          <w:szCs w:val="27"/>
        </w:rPr>
      </w:pPr>
      <w:proofErr w:type="spellStart"/>
      <w:r w:rsidRPr="00671502">
        <w:rPr>
          <w:rFonts w:ascii="Segoe UI" w:eastAsia="Times New Roman" w:hAnsi="Segoe UI" w:cs="Segoe UI"/>
          <w:b/>
          <w:bCs/>
          <w:color w:val="333333"/>
          <w:sz w:val="27"/>
        </w:rPr>
        <w:t>Student_Detail</w:t>
      </w:r>
      <w:proofErr w:type="spellEnd"/>
    </w:p>
    <w:tbl>
      <w:tblPr>
        <w:tblW w:w="0" w:type="auto"/>
        <w:tblBorders>
          <w:top w:val="single" w:sz="6" w:space="0" w:color="C7CCBE"/>
          <w:left w:val="single" w:sz="6" w:space="0" w:color="C7CCBE"/>
          <w:bottom w:val="single" w:sz="6" w:space="0" w:color="C7CCBE"/>
          <w:right w:val="single" w:sz="6" w:space="0" w:color="C7CCBE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434"/>
        <w:gridCol w:w="1289"/>
        <w:gridCol w:w="1756"/>
      </w:tblGrid>
      <w:tr w:rsidR="00671502" w:rsidRPr="00671502" w:rsidTr="00671502">
        <w:tc>
          <w:tcPr>
            <w:tcW w:w="0" w:type="auto"/>
            <w:shd w:val="clear" w:color="auto" w:fill="C7CCBE"/>
            <w:tcMar>
              <w:top w:w="201" w:type="dxa"/>
              <w:left w:w="201" w:type="dxa"/>
              <w:bottom w:w="201" w:type="dxa"/>
              <w:right w:w="201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</w:pPr>
            <w:r w:rsidRPr="00671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  <w:t>STU_ID</w:t>
            </w:r>
          </w:p>
        </w:tc>
        <w:tc>
          <w:tcPr>
            <w:tcW w:w="0" w:type="auto"/>
            <w:shd w:val="clear" w:color="auto" w:fill="C7CCBE"/>
            <w:tcMar>
              <w:top w:w="201" w:type="dxa"/>
              <w:left w:w="201" w:type="dxa"/>
              <w:bottom w:w="201" w:type="dxa"/>
              <w:right w:w="201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</w:pPr>
            <w:r w:rsidRPr="00671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  <w:t>NAME</w:t>
            </w:r>
          </w:p>
        </w:tc>
        <w:tc>
          <w:tcPr>
            <w:tcW w:w="0" w:type="auto"/>
            <w:shd w:val="clear" w:color="auto" w:fill="C7CCBE"/>
            <w:tcMar>
              <w:top w:w="201" w:type="dxa"/>
              <w:left w:w="201" w:type="dxa"/>
              <w:bottom w:w="201" w:type="dxa"/>
              <w:right w:w="201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</w:pPr>
            <w:r w:rsidRPr="00671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  <w:t>ADDRESS</w:t>
            </w:r>
          </w:p>
        </w:tc>
      </w:tr>
      <w:tr w:rsidR="00671502" w:rsidRPr="00671502" w:rsidTr="00671502"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1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Stephan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Delhi</w:t>
            </w:r>
          </w:p>
        </w:tc>
      </w:tr>
      <w:tr w:rsidR="00671502" w:rsidRPr="00671502" w:rsidTr="00671502"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2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Kathrin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proofErr w:type="spellStart"/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Noida</w:t>
            </w:r>
            <w:proofErr w:type="spellEnd"/>
          </w:p>
        </w:tc>
      </w:tr>
      <w:tr w:rsidR="00671502" w:rsidRPr="00671502" w:rsidTr="00671502"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3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David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Ghaziabad</w:t>
            </w:r>
          </w:p>
        </w:tc>
      </w:tr>
      <w:tr w:rsidR="00671502" w:rsidRPr="00671502" w:rsidTr="00671502"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4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proofErr w:type="spellStart"/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Alina</w:t>
            </w:r>
            <w:proofErr w:type="spellEnd"/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proofErr w:type="spellStart"/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Gurugram</w:t>
            </w:r>
            <w:proofErr w:type="spellEnd"/>
          </w:p>
        </w:tc>
      </w:tr>
    </w:tbl>
    <w:p w:rsidR="00671502" w:rsidRPr="00671502" w:rsidRDefault="00671502" w:rsidP="00671502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7"/>
          <w:szCs w:val="27"/>
        </w:rPr>
      </w:pPr>
      <w:proofErr w:type="spellStart"/>
      <w:r w:rsidRPr="00671502">
        <w:rPr>
          <w:rFonts w:ascii="Segoe UI" w:eastAsia="Times New Roman" w:hAnsi="Segoe UI" w:cs="Segoe UI"/>
          <w:b/>
          <w:bCs/>
          <w:color w:val="333333"/>
          <w:sz w:val="27"/>
        </w:rPr>
        <w:t>Student_Marks</w:t>
      </w:r>
      <w:proofErr w:type="spellEnd"/>
    </w:p>
    <w:tbl>
      <w:tblPr>
        <w:tblW w:w="5000" w:type="pct"/>
        <w:tblBorders>
          <w:top w:val="single" w:sz="6" w:space="0" w:color="C7CCBE"/>
          <w:left w:val="single" w:sz="6" w:space="0" w:color="C7CCBE"/>
          <w:bottom w:val="single" w:sz="6" w:space="0" w:color="C7CCBE"/>
          <w:right w:val="single" w:sz="6" w:space="0" w:color="C7CCBE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673"/>
        <w:gridCol w:w="2403"/>
        <w:gridCol w:w="2763"/>
        <w:gridCol w:w="1923"/>
      </w:tblGrid>
      <w:tr w:rsidR="00671502" w:rsidRPr="00671502" w:rsidTr="00671502">
        <w:tc>
          <w:tcPr>
            <w:tcW w:w="1369" w:type="pct"/>
            <w:shd w:val="clear" w:color="auto" w:fill="C7CCBE"/>
            <w:tcMar>
              <w:top w:w="201" w:type="dxa"/>
              <w:left w:w="201" w:type="dxa"/>
              <w:bottom w:w="201" w:type="dxa"/>
              <w:right w:w="201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</w:pPr>
            <w:r w:rsidRPr="00671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  <w:t>STU_ID</w:t>
            </w:r>
          </w:p>
        </w:tc>
        <w:tc>
          <w:tcPr>
            <w:tcW w:w="1231" w:type="pct"/>
            <w:shd w:val="clear" w:color="auto" w:fill="C7CCBE"/>
            <w:tcMar>
              <w:top w:w="201" w:type="dxa"/>
              <w:left w:w="201" w:type="dxa"/>
              <w:bottom w:w="201" w:type="dxa"/>
              <w:right w:w="201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</w:pPr>
            <w:r w:rsidRPr="00671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  <w:t>NAME</w:t>
            </w:r>
          </w:p>
        </w:tc>
        <w:tc>
          <w:tcPr>
            <w:tcW w:w="1415" w:type="pct"/>
            <w:shd w:val="clear" w:color="auto" w:fill="C7CCBE"/>
            <w:tcMar>
              <w:top w:w="201" w:type="dxa"/>
              <w:left w:w="201" w:type="dxa"/>
              <w:bottom w:w="201" w:type="dxa"/>
              <w:right w:w="201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</w:pPr>
            <w:r w:rsidRPr="00671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  <w:t>MARKS</w:t>
            </w:r>
          </w:p>
        </w:tc>
        <w:tc>
          <w:tcPr>
            <w:tcW w:w="985" w:type="pct"/>
            <w:shd w:val="clear" w:color="auto" w:fill="C7CCBE"/>
            <w:tcMar>
              <w:top w:w="201" w:type="dxa"/>
              <w:left w:w="201" w:type="dxa"/>
              <w:bottom w:w="201" w:type="dxa"/>
              <w:right w:w="201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</w:pPr>
            <w:r w:rsidRPr="00671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  <w:t>AGE</w:t>
            </w:r>
          </w:p>
        </w:tc>
      </w:tr>
      <w:tr w:rsidR="00671502" w:rsidRPr="00671502" w:rsidTr="00671502">
        <w:tc>
          <w:tcPr>
            <w:tcW w:w="1369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1</w:t>
            </w:r>
          </w:p>
        </w:tc>
        <w:tc>
          <w:tcPr>
            <w:tcW w:w="1231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Stephan</w:t>
            </w:r>
          </w:p>
        </w:tc>
        <w:tc>
          <w:tcPr>
            <w:tcW w:w="1415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97</w:t>
            </w:r>
          </w:p>
        </w:tc>
        <w:tc>
          <w:tcPr>
            <w:tcW w:w="985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19</w:t>
            </w:r>
          </w:p>
        </w:tc>
      </w:tr>
      <w:tr w:rsidR="00671502" w:rsidRPr="00671502" w:rsidTr="00671502">
        <w:tc>
          <w:tcPr>
            <w:tcW w:w="1369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2</w:t>
            </w:r>
          </w:p>
        </w:tc>
        <w:tc>
          <w:tcPr>
            <w:tcW w:w="1231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Kathrin</w:t>
            </w:r>
          </w:p>
        </w:tc>
        <w:tc>
          <w:tcPr>
            <w:tcW w:w="1415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86</w:t>
            </w:r>
          </w:p>
        </w:tc>
        <w:tc>
          <w:tcPr>
            <w:tcW w:w="985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21</w:t>
            </w:r>
          </w:p>
        </w:tc>
      </w:tr>
      <w:tr w:rsidR="00671502" w:rsidRPr="00671502" w:rsidTr="00671502">
        <w:tc>
          <w:tcPr>
            <w:tcW w:w="1369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3</w:t>
            </w:r>
          </w:p>
        </w:tc>
        <w:tc>
          <w:tcPr>
            <w:tcW w:w="1231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David</w:t>
            </w:r>
          </w:p>
        </w:tc>
        <w:tc>
          <w:tcPr>
            <w:tcW w:w="1415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74</w:t>
            </w:r>
          </w:p>
        </w:tc>
        <w:tc>
          <w:tcPr>
            <w:tcW w:w="985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18</w:t>
            </w:r>
          </w:p>
        </w:tc>
      </w:tr>
      <w:tr w:rsidR="00671502" w:rsidRPr="00671502" w:rsidTr="00671502">
        <w:tc>
          <w:tcPr>
            <w:tcW w:w="1369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4</w:t>
            </w:r>
          </w:p>
        </w:tc>
        <w:tc>
          <w:tcPr>
            <w:tcW w:w="1231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proofErr w:type="spellStart"/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Alina</w:t>
            </w:r>
            <w:proofErr w:type="spellEnd"/>
          </w:p>
        </w:tc>
        <w:tc>
          <w:tcPr>
            <w:tcW w:w="1415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90</w:t>
            </w:r>
          </w:p>
        </w:tc>
        <w:tc>
          <w:tcPr>
            <w:tcW w:w="985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20</w:t>
            </w:r>
          </w:p>
        </w:tc>
      </w:tr>
      <w:tr w:rsidR="00671502" w:rsidRPr="00671502" w:rsidTr="00671502">
        <w:tc>
          <w:tcPr>
            <w:tcW w:w="1369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5</w:t>
            </w:r>
          </w:p>
        </w:tc>
        <w:tc>
          <w:tcPr>
            <w:tcW w:w="1231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John</w:t>
            </w:r>
          </w:p>
        </w:tc>
        <w:tc>
          <w:tcPr>
            <w:tcW w:w="1415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96</w:t>
            </w:r>
          </w:p>
        </w:tc>
        <w:tc>
          <w:tcPr>
            <w:tcW w:w="985" w:type="pct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18</w:t>
            </w:r>
          </w:p>
        </w:tc>
      </w:tr>
    </w:tbl>
    <w:p w:rsidR="00671502" w:rsidRPr="00671502" w:rsidRDefault="00671502" w:rsidP="00671502">
      <w:pPr>
        <w:shd w:val="clear" w:color="auto" w:fill="FFFFFF"/>
        <w:spacing w:before="67" w:after="100" w:afterAutospacing="1" w:line="419" w:lineRule="atLeast"/>
        <w:ind w:left="360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</w:p>
    <w:p w:rsidR="00671502" w:rsidRDefault="00671502" w:rsidP="00671502">
      <w:pPr>
        <w:pStyle w:val="Heading2"/>
        <w:shd w:val="clear" w:color="auto" w:fill="FFFFFF"/>
        <w:spacing w:line="312" w:lineRule="atLeast"/>
        <w:jc w:val="both"/>
        <w:rPr>
          <w:rFonts w:ascii="Helvetica" w:hAnsi="Helvetica"/>
          <w:b w:val="0"/>
          <w:bCs w:val="0"/>
          <w:color w:val="610B38"/>
          <w:sz w:val="42"/>
          <w:szCs w:val="42"/>
        </w:rPr>
      </w:pPr>
      <w:r>
        <w:rPr>
          <w:rFonts w:ascii="Helvetica" w:hAnsi="Helvetica"/>
          <w:b w:val="0"/>
          <w:bCs w:val="0"/>
          <w:color w:val="610B38"/>
          <w:sz w:val="42"/>
          <w:szCs w:val="42"/>
        </w:rPr>
        <w:lastRenderedPageBreak/>
        <w:t>Creating view</w:t>
      </w:r>
    </w:p>
    <w:p w:rsidR="00671502" w:rsidRDefault="00671502" w:rsidP="00671502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  <w:sz w:val="27"/>
          <w:szCs w:val="27"/>
        </w:rPr>
      </w:pPr>
      <w:r>
        <w:rPr>
          <w:rFonts w:ascii="Segoe UI" w:hAnsi="Segoe UI" w:cs="Segoe UI"/>
          <w:color w:val="333333"/>
          <w:sz w:val="27"/>
          <w:szCs w:val="27"/>
        </w:rPr>
        <w:t>A view can be created using the </w:t>
      </w:r>
      <w:r>
        <w:rPr>
          <w:rStyle w:val="Strong"/>
          <w:rFonts w:ascii="Segoe UI" w:hAnsi="Segoe UI" w:cs="Segoe UI"/>
          <w:color w:val="333333"/>
          <w:sz w:val="27"/>
          <w:szCs w:val="27"/>
        </w:rPr>
        <w:t>CREATE VIEW</w:t>
      </w:r>
      <w:r>
        <w:rPr>
          <w:rFonts w:ascii="Segoe UI" w:hAnsi="Segoe UI" w:cs="Segoe UI"/>
          <w:color w:val="333333"/>
          <w:sz w:val="27"/>
          <w:szCs w:val="27"/>
        </w:rPr>
        <w:t> statement. We can create a view from a single table or multiple tables.</w:t>
      </w:r>
    </w:p>
    <w:p w:rsidR="00671502" w:rsidRP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CREATE VIEW </w:t>
      </w:r>
      <w:proofErr w:type="spellStart"/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view_name</w:t>
      </w:r>
      <w:proofErr w:type="spellEnd"/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 AS  </w:t>
      </w:r>
    </w:p>
    <w:p w:rsidR="00671502" w:rsidRP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SELECT column1, column2.....  </w:t>
      </w:r>
    </w:p>
    <w:p w:rsidR="00671502" w:rsidRP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FROM </w:t>
      </w:r>
      <w:proofErr w:type="spellStart"/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table_name</w:t>
      </w:r>
      <w:proofErr w:type="spellEnd"/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  </w:t>
      </w:r>
    </w:p>
    <w:p w:rsid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WHERE condition;  </w:t>
      </w:r>
    </w:p>
    <w:p w:rsid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</w:pPr>
    </w:p>
    <w:p w:rsid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</w:pPr>
      <w:r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Example:</w:t>
      </w:r>
    </w:p>
    <w:p w:rsidR="00671502" w:rsidRP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CREATE VIEW </w:t>
      </w:r>
      <w:proofErr w:type="spellStart"/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DetailsView</w:t>
      </w:r>
      <w:proofErr w:type="spellEnd"/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 AS  </w:t>
      </w:r>
    </w:p>
    <w:p w:rsidR="00671502" w:rsidRP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SELECT NAME, ADDRESS  </w:t>
      </w:r>
    </w:p>
    <w:p w:rsidR="00671502" w:rsidRP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FROM </w:t>
      </w:r>
      <w:proofErr w:type="spellStart"/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Student_Details</w:t>
      </w:r>
      <w:proofErr w:type="spellEnd"/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  </w:t>
      </w:r>
    </w:p>
    <w:p w:rsidR="00671502" w:rsidRP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WHERE STU_ID &lt; </w:t>
      </w:r>
      <w:r w:rsidRPr="00671502">
        <w:rPr>
          <w:rFonts w:ascii="Segoe UI" w:eastAsia="Times New Roman" w:hAnsi="Segoe UI" w:cs="Segoe UI"/>
          <w:color w:val="C00000"/>
          <w:sz w:val="27"/>
        </w:rPr>
        <w:t>4</w:t>
      </w:r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;  </w:t>
      </w:r>
    </w:p>
    <w:p w:rsid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</w:p>
    <w:p w:rsidR="00671502" w:rsidRPr="00671502" w:rsidRDefault="00671502" w:rsidP="00671502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7"/>
          <w:szCs w:val="27"/>
        </w:rPr>
      </w:pPr>
      <w:r w:rsidRPr="00671502">
        <w:rPr>
          <w:rFonts w:ascii="Segoe UI" w:eastAsia="Times New Roman" w:hAnsi="Segoe UI" w:cs="Segoe UI"/>
          <w:color w:val="333333"/>
          <w:sz w:val="27"/>
          <w:szCs w:val="27"/>
        </w:rPr>
        <w:t>Just like table query, we can query the view to view the data.</w:t>
      </w:r>
    </w:p>
    <w:p w:rsidR="00671502" w:rsidRPr="00671502" w:rsidRDefault="00671502" w:rsidP="00671502">
      <w:pPr>
        <w:numPr>
          <w:ilvl w:val="0"/>
          <w:numId w:val="4"/>
        </w:numPr>
        <w:spacing w:after="134" w:line="419" w:lineRule="atLeast"/>
        <w:ind w:left="0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SELECT * FROM </w:t>
      </w:r>
      <w:proofErr w:type="spellStart"/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DetailsView</w:t>
      </w:r>
      <w:proofErr w:type="spellEnd"/>
      <w:r w:rsidRPr="00671502">
        <w:rPr>
          <w:rFonts w:ascii="Segoe UI" w:eastAsia="Times New Roman" w:hAnsi="Segoe UI" w:cs="Segoe UI"/>
          <w:color w:val="000000"/>
          <w:sz w:val="27"/>
          <w:szCs w:val="27"/>
          <w:bdr w:val="none" w:sz="0" w:space="0" w:color="auto" w:frame="1"/>
        </w:rPr>
        <w:t>;  </w:t>
      </w:r>
    </w:p>
    <w:p w:rsidR="00671502" w:rsidRPr="00671502" w:rsidRDefault="00671502" w:rsidP="00671502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7"/>
          <w:szCs w:val="27"/>
        </w:rPr>
      </w:pPr>
      <w:r w:rsidRPr="00671502">
        <w:rPr>
          <w:rFonts w:ascii="Segoe UI" w:eastAsia="Times New Roman" w:hAnsi="Segoe UI" w:cs="Segoe UI"/>
          <w:b/>
          <w:bCs/>
          <w:color w:val="333333"/>
          <w:sz w:val="27"/>
        </w:rPr>
        <w:t>Output:</w:t>
      </w:r>
    </w:p>
    <w:tbl>
      <w:tblPr>
        <w:tblW w:w="0" w:type="auto"/>
        <w:tblBorders>
          <w:top w:val="single" w:sz="6" w:space="0" w:color="C7CCBE"/>
          <w:left w:val="single" w:sz="6" w:space="0" w:color="C7CCBE"/>
          <w:bottom w:val="single" w:sz="6" w:space="0" w:color="C7CCBE"/>
          <w:right w:val="single" w:sz="6" w:space="0" w:color="C7CCBE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289"/>
        <w:gridCol w:w="1756"/>
      </w:tblGrid>
      <w:tr w:rsidR="00671502" w:rsidRPr="00671502" w:rsidTr="00671502">
        <w:tc>
          <w:tcPr>
            <w:tcW w:w="0" w:type="auto"/>
            <w:shd w:val="clear" w:color="auto" w:fill="C7CCBE"/>
            <w:tcMar>
              <w:top w:w="201" w:type="dxa"/>
              <w:left w:w="201" w:type="dxa"/>
              <w:bottom w:w="201" w:type="dxa"/>
              <w:right w:w="201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</w:pPr>
            <w:r w:rsidRPr="00671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  <w:t>NAME</w:t>
            </w:r>
          </w:p>
        </w:tc>
        <w:tc>
          <w:tcPr>
            <w:tcW w:w="0" w:type="auto"/>
            <w:shd w:val="clear" w:color="auto" w:fill="C7CCBE"/>
            <w:tcMar>
              <w:top w:w="201" w:type="dxa"/>
              <w:left w:w="201" w:type="dxa"/>
              <w:bottom w:w="201" w:type="dxa"/>
              <w:right w:w="201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</w:pPr>
            <w:r w:rsidRPr="00671502">
              <w:rPr>
                <w:rFonts w:ascii="Times New Roman" w:eastAsia="Times New Roman" w:hAnsi="Times New Roman" w:cs="Times New Roman"/>
                <w:b/>
                <w:bCs/>
                <w:color w:val="000000"/>
                <w:sz w:val="29"/>
                <w:szCs w:val="29"/>
              </w:rPr>
              <w:t>ADDRESS</w:t>
            </w:r>
          </w:p>
        </w:tc>
      </w:tr>
      <w:tr w:rsidR="00671502" w:rsidRPr="00671502" w:rsidTr="00671502"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Stephan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Delhi</w:t>
            </w:r>
          </w:p>
        </w:tc>
      </w:tr>
      <w:tr w:rsidR="00671502" w:rsidRPr="00671502" w:rsidTr="00671502"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Kathrin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proofErr w:type="spellStart"/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Noida</w:t>
            </w:r>
            <w:proofErr w:type="spellEnd"/>
          </w:p>
        </w:tc>
      </w:tr>
      <w:tr w:rsidR="00671502" w:rsidRPr="00671502" w:rsidTr="00671502"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David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34" w:type="dxa"/>
              <w:left w:w="134" w:type="dxa"/>
              <w:bottom w:w="134" w:type="dxa"/>
              <w:right w:w="134" w:type="dxa"/>
            </w:tcMar>
            <w:hideMark/>
          </w:tcPr>
          <w:p w:rsidR="00671502" w:rsidRPr="00671502" w:rsidRDefault="00671502" w:rsidP="00671502">
            <w:pPr>
              <w:spacing w:after="0" w:line="240" w:lineRule="auto"/>
              <w:jc w:val="both"/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</w:pPr>
            <w:r w:rsidRPr="00671502">
              <w:rPr>
                <w:rFonts w:ascii="Segoe UI" w:eastAsia="Times New Roman" w:hAnsi="Segoe UI" w:cs="Segoe UI"/>
                <w:color w:val="333333"/>
                <w:sz w:val="27"/>
                <w:szCs w:val="27"/>
              </w:rPr>
              <w:t>Ghaziabad</w:t>
            </w:r>
          </w:p>
        </w:tc>
      </w:tr>
    </w:tbl>
    <w:p w:rsidR="00671502" w:rsidRPr="00671502" w:rsidRDefault="00671502" w:rsidP="00671502">
      <w:pPr>
        <w:spacing w:after="0" w:line="419" w:lineRule="atLeast"/>
        <w:jc w:val="both"/>
        <w:rPr>
          <w:rFonts w:ascii="Segoe UI" w:eastAsia="Times New Roman" w:hAnsi="Segoe UI" w:cs="Segoe UI"/>
          <w:color w:val="000000"/>
          <w:sz w:val="27"/>
          <w:szCs w:val="27"/>
        </w:rPr>
      </w:pPr>
    </w:p>
    <w:p w:rsidR="00C7489A" w:rsidRDefault="00C7489A"/>
    <w:sectPr w:rsidR="00C7489A" w:rsidSect="00C7489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8801C9"/>
    <w:multiLevelType w:val="multilevel"/>
    <w:tmpl w:val="3E72FB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F461F0A"/>
    <w:multiLevelType w:val="multilevel"/>
    <w:tmpl w:val="07B04A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>
    <w:nsid w:val="6BFD0B8E"/>
    <w:multiLevelType w:val="multilevel"/>
    <w:tmpl w:val="0B1A2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0D432C2"/>
    <w:multiLevelType w:val="multilevel"/>
    <w:tmpl w:val="DEDA0B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IxtTC1MDI2MDewNDZU0lEKTi0uzszPAykwrAUAT/TpSiwAAAA="/>
  </w:docVars>
  <w:rsids>
    <w:rsidRoot w:val="00671502"/>
    <w:rsid w:val="000D0B5D"/>
    <w:rsid w:val="00217877"/>
    <w:rsid w:val="005F6B03"/>
    <w:rsid w:val="00671502"/>
    <w:rsid w:val="007C56A0"/>
    <w:rsid w:val="009C1D76"/>
    <w:rsid w:val="00A20D68"/>
    <w:rsid w:val="00AC74DA"/>
    <w:rsid w:val="00C7489A"/>
    <w:rsid w:val="00FA2DE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489A"/>
  </w:style>
  <w:style w:type="paragraph" w:styleId="Heading1">
    <w:name w:val="heading 1"/>
    <w:basedOn w:val="Normal"/>
    <w:link w:val="Heading1Char"/>
    <w:uiPriority w:val="9"/>
    <w:qFormat/>
    <w:rsid w:val="0067150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150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150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150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715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71502"/>
    <w:rPr>
      <w:b/>
      <w:bCs/>
    </w:rPr>
  </w:style>
  <w:style w:type="character" w:customStyle="1" w:styleId="number">
    <w:name w:val="number"/>
    <w:basedOn w:val="DefaultParagraphFont"/>
    <w:rsid w:val="00671502"/>
  </w:style>
  <w:style w:type="paragraph" w:styleId="ListParagraph">
    <w:name w:val="List Paragraph"/>
    <w:basedOn w:val="Normal"/>
    <w:uiPriority w:val="34"/>
    <w:qFormat/>
    <w:rsid w:val="0067150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49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2829">
          <w:marLeft w:val="0"/>
          <w:marRight w:val="0"/>
          <w:marTop w:val="0"/>
          <w:marBottom w:val="134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86405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R</dc:creator>
  <cp:keywords/>
  <dc:description/>
  <cp:lastModifiedBy>ANKUR</cp:lastModifiedBy>
  <cp:revision>2</cp:revision>
  <dcterms:created xsi:type="dcterms:W3CDTF">2022-11-09T09:09:00Z</dcterms:created>
  <dcterms:modified xsi:type="dcterms:W3CDTF">2022-11-09T09:11:00Z</dcterms:modified>
</cp:coreProperties>
</file>